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E38DD" w14:textId="77777777" w:rsidR="00627B7A" w:rsidRDefault="00030137" w:rsidP="00030137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18489C64" wp14:editId="34A465B2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B75">
        <w:rPr>
          <w:rFonts w:ascii="Arial"/>
          <w:b/>
          <w:color w:val="C41010"/>
          <w:sz w:val="72"/>
        </w:rPr>
        <w:t xml:space="preserve">Club or Society Name </w:t>
      </w:r>
      <w:r>
        <w:rPr>
          <w:rFonts w:ascii="Arial"/>
          <w:b/>
          <w:color w:val="C41010"/>
          <w:sz w:val="72"/>
        </w:rPr>
        <w:tab/>
      </w:r>
    </w:p>
    <w:p w14:paraId="5E5837D9" w14:textId="77777777"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14:paraId="79635732" w14:textId="77777777" w:rsidR="00791DC4" w:rsidRDefault="00791DC4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EETING TYPE&gt;</w:t>
      </w:r>
    </w:p>
    <w:p w14:paraId="7315116C" w14:textId="77777777"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14:paraId="0A4A4A9B" w14:textId="0F7FA91E" w:rsidR="00627B7A" w:rsidRPr="00791DC4" w:rsidRDefault="00791DC4">
      <w:pPr>
        <w:rPr>
          <w:rFonts w:ascii="Arial" w:eastAsia="Arial" w:hAnsi="Arial" w:cs="Arial"/>
          <w:i/>
          <w:sz w:val="24"/>
          <w:szCs w:val="31"/>
        </w:rPr>
      </w:pPr>
      <w:r w:rsidRPr="00791DC4">
        <w:rPr>
          <w:rFonts w:ascii="Arial" w:eastAsia="Arial" w:hAnsi="Arial" w:cs="Arial"/>
          <w:i/>
          <w:sz w:val="24"/>
          <w:szCs w:val="31"/>
        </w:rPr>
        <w:t>Edit this template to work with the meeting</w:t>
      </w:r>
      <w:r>
        <w:rPr>
          <w:rFonts w:ascii="Arial" w:eastAsia="Arial" w:hAnsi="Arial" w:cs="Arial"/>
          <w:i/>
          <w:sz w:val="24"/>
          <w:szCs w:val="31"/>
        </w:rPr>
        <w:t xml:space="preserve"> type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 your club is holding (AGM/EGM/</w:t>
      </w:r>
      <w:r w:rsidR="00FE4488">
        <w:rPr>
          <w:rFonts w:ascii="Arial" w:eastAsia="Arial" w:hAnsi="Arial" w:cs="Arial"/>
          <w:i/>
          <w:sz w:val="24"/>
          <w:szCs w:val="31"/>
        </w:rPr>
        <w:t>OGM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) </w:t>
      </w:r>
    </w:p>
    <w:p w14:paraId="5F1CE536" w14:textId="77777777"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 wp14:anchorId="21DE2E70" wp14:editId="63A8512F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14:paraId="394FC047" w14:textId="153622AD" w:rsidR="0099244B" w:rsidRPr="003D6746" w:rsidRDefault="003D6746" w:rsidP="003D6746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D6B2EA2" wp14:editId="743BB3D2">
                <wp:simplePos x="0" y="0"/>
                <wp:positionH relativeFrom="column">
                  <wp:posOffset>-31750</wp:posOffset>
                </wp:positionH>
                <wp:positionV relativeFrom="paragraph">
                  <wp:posOffset>286385</wp:posOffset>
                </wp:positionV>
                <wp:extent cx="6999605" cy="5086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960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AFD46" w14:textId="59D55327" w:rsidR="00405FB9" w:rsidRDefault="00405FB9"/>
                          <w:p w14:paraId="1C3935E5" w14:textId="0766EF2C" w:rsidR="00405FB9" w:rsidRPr="002270E8" w:rsidRDefault="00405FB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pologies</w:t>
                            </w:r>
                          </w:p>
                          <w:p w14:paraId="7D537E75" w14:textId="77777777" w:rsidR="00405FB9" w:rsidRDefault="00405F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6B2E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5pt;margin-top:22.55pt;width:551.15pt;height:40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" stroked="f">
                <v:textbox>
                  <w:txbxContent>
                    <w:p w14:paraId="205AFD46" w14:textId="59D55327" w:rsidR="00405FB9" w:rsidRDefault="00405FB9"/>
                    <w:p w14:paraId="1C3935E5" w14:textId="0766EF2C" w:rsidR="00405FB9" w:rsidRPr="002270E8" w:rsidRDefault="00405FB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pologies</w:t>
                      </w:r>
                    </w:p>
                    <w:p w14:paraId="7D537E75" w14:textId="77777777" w:rsidR="00405FB9" w:rsidRDefault="00405FB9"/>
                  </w:txbxContent>
                </v:textbox>
                <w10:wrap type="square"/>
              </v:shape>
            </w:pict>
          </mc:Fallback>
        </mc:AlternateContent>
      </w:r>
      <w:r w:rsidR="00030137"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="00030137" w:rsidRPr="00030137">
        <w:rPr>
          <w:rFonts w:ascii="Arial"/>
          <w:color w:val="FF0000"/>
          <w:w w:val="105"/>
          <w:sz w:val="20"/>
        </w:rPr>
        <w:t>DD/MM/YYYY</w:t>
      </w:r>
      <w:r w:rsidR="00DE7FAA">
        <w:rPr>
          <w:rFonts w:ascii="Arial"/>
          <w:color w:val="FF0000"/>
          <w:w w:val="105"/>
          <w:sz w:val="20"/>
        </w:rPr>
        <w:t xml:space="preserve"> HH:MM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DE7FAA">
        <w:rPr>
          <w:rFonts w:ascii="Arial"/>
          <w:color w:val="FF0000"/>
          <w:spacing w:val="-9"/>
          <w:w w:val="105"/>
          <w:sz w:val="20"/>
        </w:rPr>
        <w:t>AM/</w:t>
      </w:r>
      <w:r w:rsidR="00B52427" w:rsidRPr="00030137">
        <w:rPr>
          <w:rFonts w:ascii="Arial"/>
          <w:color w:val="FF0000"/>
          <w:w w:val="105"/>
          <w:sz w:val="20"/>
        </w:rPr>
        <w:t>PM</w:t>
      </w:r>
    </w:p>
    <w:p w14:paraId="05B8B239" w14:textId="1C916936"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14:paraId="0AAB0D92" w14:textId="117DFB69" w:rsidR="003D6746" w:rsidRPr="003D6746" w:rsidRDefault="000D6A27" w:rsidP="003D6746">
      <w:pPr>
        <w:spacing w:line="20" w:lineRule="exact"/>
        <w:rPr>
          <w:rFonts w:ascii="Arial" w:eastAsia="Arial" w:hAnsi="Arial" w:cs="Arial"/>
          <w:sz w:val="2"/>
          <w:szCs w:val="2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27204C0" wp14:editId="4B86B565">
                <wp:simplePos x="0" y="0"/>
                <wp:positionH relativeFrom="margin">
                  <wp:posOffset>-14605</wp:posOffset>
                </wp:positionH>
                <wp:positionV relativeFrom="paragraph">
                  <wp:posOffset>201295</wp:posOffset>
                </wp:positionV>
                <wp:extent cx="6952615" cy="508635"/>
                <wp:effectExtent l="0" t="0" r="635" b="5715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261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623A4" w14:textId="3CA8E21E" w:rsidR="003D6746" w:rsidRDefault="003D6746" w:rsidP="003D6746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62DA9A83" w14:textId="35F77E0D" w:rsidR="003D6746" w:rsidRPr="002270E8" w:rsidRDefault="003D6746" w:rsidP="003D6746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ttendance</w:t>
                            </w:r>
                          </w:p>
                          <w:p w14:paraId="3B1DB438" w14:textId="77777777" w:rsidR="003D6746" w:rsidRDefault="003D6746" w:rsidP="003D67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204C0" id="_x0000_s1027" type="#_x0000_t202" style="position:absolute;margin-left:-1.15pt;margin-top:15.85pt;width:547.45pt;height:40.0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" stroked="f">
                <v:textbox>
                  <w:txbxContent>
                    <w:p w14:paraId="0E2623A4" w14:textId="3CA8E21E" w:rsidR="003D6746" w:rsidRDefault="003D6746" w:rsidP="003D6746">
                      <w:pPr>
                        <w:rPr>
                          <w:color w:val="C0504D" w:themeColor="accent2"/>
                        </w:rPr>
                      </w:pPr>
                    </w:p>
                    <w:p w14:paraId="62DA9A83" w14:textId="35F77E0D" w:rsidR="003D6746" w:rsidRPr="002270E8" w:rsidRDefault="003D6746" w:rsidP="003D6746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ttendance</w:t>
                      </w:r>
                    </w:p>
                    <w:p w14:paraId="3B1DB438" w14:textId="77777777" w:rsidR="003D6746" w:rsidRDefault="003D6746" w:rsidP="003D6746"/>
                  </w:txbxContent>
                </v:textbox>
                <w10:wrap type="square" anchorx="margin"/>
              </v:shape>
            </w:pict>
          </mc:Fallback>
        </mc:AlternateContent>
      </w:r>
    </w:p>
    <w:p w14:paraId="3F5BAAF2" w14:textId="5ADD1F99" w:rsidR="00A41B01" w:rsidRPr="003D6746" w:rsidRDefault="00A41B01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14:paraId="0723084A" w14:textId="77777777" w:rsidR="00A41B01" w:rsidRDefault="00A41B01">
      <w:pPr>
        <w:spacing w:before="11"/>
        <w:rPr>
          <w:rFonts w:ascii="Arial" w:eastAsia="Arial" w:hAnsi="Arial" w:cs="Arial"/>
          <w:w w:val="105"/>
          <w:sz w:val="20"/>
          <w:szCs w:val="20"/>
        </w:rPr>
      </w:pPr>
    </w:p>
    <w:p w14:paraId="121BA5D4" w14:textId="3AB9DB68" w:rsidR="00E81ED1" w:rsidRPr="003D6746" w:rsidRDefault="001D25DE">
      <w:pPr>
        <w:spacing w:before="11"/>
        <w:rPr>
          <w:rFonts w:ascii="Arial" w:eastAsia="Arial" w:hAnsi="Arial" w:cs="Arial"/>
          <w:w w:val="105"/>
          <w:sz w:val="21"/>
          <w:szCs w:val="21"/>
        </w:rPr>
      </w:pPr>
      <w:r w:rsidRPr="003D6746">
        <w:rPr>
          <w:rFonts w:ascii="Arial" w:eastAsia="Arial" w:hAnsi="Arial" w:cs="Arial"/>
          <w:w w:val="105"/>
          <w:sz w:val="21"/>
          <w:szCs w:val="21"/>
        </w:rPr>
        <w:t>Is this a reconvened meeting?</w:t>
      </w:r>
    </w:p>
    <w:p w14:paraId="6F55F5C5" w14:textId="0EF26B89" w:rsidR="001D25DE" w:rsidRPr="001D25DE" w:rsidRDefault="00F21354" w:rsidP="001D25DE">
      <w:pPr>
        <w:spacing w:before="11"/>
        <w:rPr>
          <w:rFonts w:ascii="Arial" w:eastAsia="Arial" w:hAnsi="Arial" w:cs="Arial"/>
          <w:w w:val="105"/>
          <w:sz w:val="20"/>
          <w:szCs w:val="20"/>
        </w:rPr>
      </w:pPr>
      <w:sdt>
        <w:sdtPr>
          <w:rPr>
            <w:rFonts w:ascii="Arial" w:eastAsia="Arial" w:hAnsi="Arial" w:cs="Arial"/>
            <w:w w:val="105"/>
            <w:sz w:val="20"/>
            <w:szCs w:val="20"/>
          </w:rPr>
          <w:id w:val="65080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Yes</w:t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sdt>
        <w:sdtPr>
          <w:rPr>
            <w:rFonts w:ascii="Arial" w:eastAsia="Arial" w:hAnsi="Arial" w:cs="Arial"/>
            <w:w w:val="105"/>
            <w:sz w:val="20"/>
            <w:szCs w:val="20"/>
          </w:rPr>
          <w:id w:val="1998223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No</w:t>
      </w:r>
    </w:p>
    <w:p w14:paraId="03C83F40" w14:textId="33866F1C" w:rsidR="00030137" w:rsidRDefault="00030137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037F10DC" w14:textId="7D03633E" w:rsidR="003D6746" w:rsidRPr="00030137" w:rsidRDefault="003D6746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342F3C1D" w14:textId="47614ED4" w:rsidR="00627B7A" w:rsidRDefault="00D33A52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FA2831B" wp14:editId="56ED759B">
                <wp:simplePos x="0" y="0"/>
                <wp:positionH relativeFrom="margin">
                  <wp:posOffset>-14605</wp:posOffset>
                </wp:positionH>
                <wp:positionV relativeFrom="paragraph">
                  <wp:posOffset>109220</wp:posOffset>
                </wp:positionV>
                <wp:extent cx="6900545" cy="508635"/>
                <wp:effectExtent l="0" t="0" r="0" b="571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9561C" w14:textId="12B36E39" w:rsidR="000D6A27" w:rsidRDefault="000D6A27"/>
                          <w:p w14:paraId="0ED8153D" w14:textId="31A1EBD1" w:rsidR="000D6A27" w:rsidRPr="002270E8" w:rsidRDefault="000D6A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A – Official Business</w:t>
                            </w:r>
                          </w:p>
                          <w:p w14:paraId="061CBA52" w14:textId="77777777" w:rsidR="000D6A27" w:rsidRPr="000D6A27" w:rsidRDefault="000D6A2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2831B" id="_x0000_s1028" type="#_x0000_t202" style="position:absolute;left:0;text-align:left;margin-left:-1.15pt;margin-top:8.6pt;width:543.35pt;height:40.0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" stroked="f">
                <v:textbox>
                  <w:txbxContent>
                    <w:p w14:paraId="6339561C" w14:textId="12B36E39" w:rsidR="000D6A27" w:rsidRDefault="000D6A27"/>
                    <w:p w14:paraId="0ED8153D" w14:textId="31A1EBD1" w:rsidR="000D6A27" w:rsidRPr="002270E8" w:rsidRDefault="000D6A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A – Official Business</w:t>
                      </w:r>
                    </w:p>
                    <w:p w14:paraId="061CBA52" w14:textId="77777777" w:rsidR="000D6A27" w:rsidRPr="000D6A27" w:rsidRDefault="000D6A27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FC9444" w14:textId="77777777" w:rsidR="000D6A27" w:rsidRDefault="000D6A27" w:rsidP="000D6A27">
      <w:pPr>
        <w:pStyle w:val="Heading4"/>
        <w:tabs>
          <w:tab w:val="left" w:pos="871"/>
        </w:tabs>
        <w:spacing w:before="78"/>
        <w:ind w:left="0" w:right="168"/>
      </w:pPr>
    </w:p>
    <w:p w14:paraId="185C972B" w14:textId="78398051" w:rsidR="00627B7A" w:rsidRDefault="00B52427">
      <w:pPr>
        <w:pStyle w:val="Heading4"/>
        <w:tabs>
          <w:tab w:val="left" w:pos="871"/>
        </w:tabs>
        <w:spacing w:before="78"/>
        <w:ind w:left="151" w:right="168"/>
        <w:rPr>
          <w:b w:val="0"/>
          <w:bCs w:val="0"/>
        </w:rPr>
      </w:pPr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14:paraId="33200066" w14:textId="77777777" w:rsidR="00627B7A" w:rsidRDefault="00627B7A">
      <w:pPr>
        <w:rPr>
          <w:rFonts w:ascii="Arial" w:eastAsia="Arial" w:hAnsi="Arial" w:cs="Arial"/>
          <w:b/>
          <w:bCs/>
        </w:rPr>
      </w:pPr>
    </w:p>
    <w:p w14:paraId="6DBC103C" w14:textId="77777777" w:rsidR="00627B7A" w:rsidRDefault="00030137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b w:val="0"/>
          <w:bCs w:val="0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proofErr w:type="gramStart"/>
      <w:r w:rsidR="00B52427">
        <w:rPr>
          <w:w w:val="105"/>
        </w:rPr>
        <w:t>Minutes</w:t>
      </w:r>
      <w:r w:rsidR="00B52427">
        <w:rPr>
          <w:w w:val="102"/>
        </w:rPr>
        <w:t xml:space="preserve">  </w:t>
      </w:r>
      <w:r>
        <w:rPr>
          <w:w w:val="105"/>
        </w:rPr>
        <w:t>A2</w:t>
      </w:r>
      <w:r w:rsidR="00B52427">
        <w:rPr>
          <w:w w:val="105"/>
        </w:rPr>
        <w:t>.1</w:t>
      </w:r>
      <w:proofErr w:type="gramEnd"/>
      <w:r w:rsidR="00B52427">
        <w:rPr>
          <w:spacing w:val="-6"/>
          <w:w w:val="105"/>
        </w:rPr>
        <w:t xml:space="preserve"> </w:t>
      </w:r>
      <w:r w:rsidR="00B52427">
        <w:rPr>
          <w:spacing w:val="-52"/>
          <w:w w:val="105"/>
          <w:sz w:val="36"/>
        </w:rPr>
        <w:t xml:space="preserve"> </w:t>
      </w:r>
      <w:r w:rsidR="00B52427">
        <w:rPr>
          <w:w w:val="105"/>
        </w:rPr>
        <w:t>Readopt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the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Constitution</w:t>
      </w:r>
    </w:p>
    <w:p w14:paraId="62C7BD10" w14:textId="77777777" w:rsidR="00627B7A" w:rsidRDefault="00627B7A">
      <w:pPr>
        <w:spacing w:before="7"/>
        <w:rPr>
          <w:rFonts w:ascii="Arial" w:eastAsia="Arial" w:hAnsi="Arial" w:cs="Arial"/>
          <w:sz w:val="23"/>
          <w:szCs w:val="23"/>
        </w:rPr>
      </w:pPr>
    </w:p>
    <w:p w14:paraId="23AD04FA" w14:textId="5C53018F" w:rsidR="00627B7A" w:rsidRDefault="00B52427">
      <w:pPr>
        <w:spacing w:line="252" w:lineRule="auto"/>
        <w:ind w:left="1662" w:right="184" w:hanging="128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w w:val="105"/>
          <w:sz w:val="21"/>
          <w:szCs w:val="21"/>
        </w:rPr>
        <w:t>Propos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motion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a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550E0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0550E0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dopt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show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i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documen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named</w:t>
      </w:r>
      <w:r w:rsidR="00030137" w:rsidRPr="00030137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>the</w:t>
      </w:r>
      <w:r w:rsidR="00030137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30137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for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period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p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ntil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 w:rsidR="00030137" w:rsidRPr="00030137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YEAR&gt;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 xml:space="preserve"> AGM</w:t>
      </w:r>
      <w:r>
        <w:rPr>
          <w:rFonts w:ascii="Arial" w:eastAsia="Arial" w:hAnsi="Arial" w:cs="Arial"/>
          <w:i/>
          <w:w w:val="105"/>
          <w:sz w:val="21"/>
          <w:szCs w:val="21"/>
        </w:rPr>
        <w:t>.</w:t>
      </w:r>
    </w:p>
    <w:p w14:paraId="3FA4AF74" w14:textId="77777777" w:rsidR="00030137" w:rsidRDefault="00B52427" w:rsidP="00030137">
      <w:pPr>
        <w:spacing w:before="1" w:line="252" w:lineRule="auto"/>
        <w:ind w:left="3680" w:right="2236"/>
        <w:jc w:val="center"/>
        <w:rPr>
          <w:rFonts w:ascii="Arial"/>
          <w:i/>
          <w:w w:val="102"/>
          <w:sz w:val="21"/>
        </w:rPr>
      </w:pPr>
      <w:r>
        <w:rPr>
          <w:rFonts w:ascii="Arial"/>
          <w:i/>
          <w:w w:val="105"/>
          <w:sz w:val="21"/>
        </w:rPr>
        <w:t xml:space="preserve">Propos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0550E0">
        <w:rPr>
          <w:rFonts w:ascii="Arial"/>
          <w:i/>
          <w:w w:val="105"/>
          <w:sz w:val="21"/>
        </w:rPr>
        <w:t xml:space="preserve"> (President</w:t>
      </w:r>
      <w:r>
        <w:rPr>
          <w:rFonts w:ascii="Arial"/>
          <w:i/>
          <w:w w:val="105"/>
          <w:sz w:val="21"/>
        </w:rPr>
        <w:t>)</w:t>
      </w:r>
    </w:p>
    <w:p w14:paraId="2BEBDDAB" w14:textId="77777777" w:rsidR="00627B7A" w:rsidRDefault="00B52427" w:rsidP="00030137">
      <w:pPr>
        <w:spacing w:before="1" w:line="252" w:lineRule="auto"/>
        <w:ind w:left="3680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 xml:space="preserve">Second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12A3AB83" w14:textId="77777777" w:rsidR="000550E0" w:rsidRDefault="00B52427" w:rsidP="00030137">
      <w:pPr>
        <w:spacing w:line="252" w:lineRule="auto"/>
        <w:ind w:left="3679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For</w:t>
      </w:r>
    </w:p>
    <w:p w14:paraId="2BF77185" w14:textId="77777777" w:rsidR="00627B7A" w:rsidRDefault="00B52427" w:rsidP="00030137">
      <w:pPr>
        <w:spacing w:line="252" w:lineRule="auto"/>
        <w:ind w:left="3679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gainst:</w:t>
      </w:r>
    </w:p>
    <w:p w14:paraId="4ECAC63E" w14:textId="77777777" w:rsidR="00627B7A" w:rsidRDefault="00B52427" w:rsidP="00030137">
      <w:pPr>
        <w:spacing w:before="1"/>
        <w:ind w:left="367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:</w:t>
      </w:r>
    </w:p>
    <w:p w14:paraId="54242AF0" w14:textId="77777777" w:rsidR="000550E0" w:rsidRDefault="000550E0" w:rsidP="00030137">
      <w:pPr>
        <w:spacing w:before="1"/>
        <w:ind w:right="2236"/>
        <w:rPr>
          <w:rFonts w:ascii="Arial" w:eastAsia="Arial" w:hAnsi="Arial" w:cs="Arial"/>
          <w:sz w:val="21"/>
          <w:szCs w:val="21"/>
        </w:rPr>
      </w:pPr>
    </w:p>
    <w:p w14:paraId="0A90210B" w14:textId="77777777" w:rsidR="00627B7A" w:rsidRDefault="00B5242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</w:t>
      </w:r>
      <w:r w:rsidR="00030137">
        <w:t>3</w:t>
      </w:r>
      <w:r>
        <w:tab/>
      </w:r>
      <w:r>
        <w:rPr>
          <w:w w:val="105"/>
        </w:rPr>
        <w:t>Confirmation of AGM</w:t>
      </w:r>
      <w:r>
        <w:rPr>
          <w:spacing w:val="-19"/>
          <w:w w:val="105"/>
        </w:rPr>
        <w:t xml:space="preserve"> </w:t>
      </w:r>
      <w:r>
        <w:rPr>
          <w:w w:val="105"/>
        </w:rPr>
        <w:t>Minutes</w:t>
      </w:r>
    </w:p>
    <w:p w14:paraId="56504D08" w14:textId="77777777" w:rsidR="00627B7A" w:rsidRDefault="000550E0">
      <w:pPr>
        <w:spacing w:before="118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hat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previous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nu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-6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 w:rsidRPr="000550E0">
        <w:rPr>
          <w:rFonts w:ascii="Arial"/>
          <w:i/>
          <w:color w:val="FF0000"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</w:p>
    <w:p w14:paraId="61A801EC" w14:textId="77777777"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14:paraId="055EA8A8" w14:textId="77777777"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14:paraId="1B78FA6B" w14:textId="77777777" w:rsidR="00627B7A" w:rsidRDefault="00030137">
      <w:pPr>
        <w:pStyle w:val="Heading4"/>
        <w:tabs>
          <w:tab w:val="left" w:pos="820"/>
        </w:tabs>
        <w:ind w:left="111" w:right="184"/>
        <w:rPr>
          <w:b w:val="0"/>
          <w:bCs w:val="0"/>
        </w:rPr>
      </w:pPr>
      <w:r>
        <w:lastRenderedPageBreak/>
        <w:t>A4</w:t>
      </w:r>
      <w:r w:rsidR="00B52427">
        <w:tab/>
      </w:r>
      <w:r w:rsidR="00B52427">
        <w:rPr>
          <w:w w:val="105"/>
        </w:rPr>
        <w:t>Confirmation of EGM</w:t>
      </w:r>
      <w:r w:rsidR="00B52427">
        <w:rPr>
          <w:spacing w:val="-19"/>
          <w:w w:val="105"/>
        </w:rPr>
        <w:t xml:space="preserve"> </w:t>
      </w:r>
      <w:r w:rsidR="00B52427">
        <w:rPr>
          <w:w w:val="105"/>
        </w:rPr>
        <w:t>Minutes</w:t>
      </w:r>
    </w:p>
    <w:p w14:paraId="0B2B95FE" w14:textId="77777777" w:rsidR="00627B7A" w:rsidRDefault="000550E0">
      <w:pPr>
        <w:spacing w:before="113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</w:t>
      </w:r>
      <w:r w:rsidR="00B52427">
        <w:rPr>
          <w:rFonts w:ascii="Arial"/>
          <w:i/>
          <w:w w:val="105"/>
          <w:sz w:val="20"/>
        </w:rPr>
        <w:t>hat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Extraordinary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20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4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  <w:r>
        <w:rPr>
          <w:rFonts w:ascii="Arial"/>
          <w:i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(Apply</w:t>
      </w:r>
      <w:r w:rsidR="00030137">
        <w:rPr>
          <w:rFonts w:ascii="Arial"/>
          <w:i/>
          <w:color w:val="FF0000"/>
          <w:w w:val="105"/>
          <w:sz w:val="20"/>
        </w:rPr>
        <w:t>,</w:t>
      </w:r>
      <w:r w:rsidRPr="000550E0">
        <w:rPr>
          <w:rFonts w:ascii="Arial"/>
          <w:i/>
          <w:color w:val="FF0000"/>
          <w:w w:val="105"/>
          <w:sz w:val="20"/>
        </w:rPr>
        <w:t xml:space="preserve"> only if applicable)</w:t>
      </w:r>
    </w:p>
    <w:p w14:paraId="2225F0D1" w14:textId="18D3C43D"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14:paraId="0F1C1A8D" w14:textId="77777777" w:rsidR="009A1AA0" w:rsidRDefault="009A1AA0">
      <w:pPr>
        <w:rPr>
          <w:rFonts w:ascii="Arial" w:eastAsia="Arial" w:hAnsi="Arial" w:cs="Arial"/>
          <w:i/>
          <w:sz w:val="20"/>
          <w:szCs w:val="20"/>
        </w:rPr>
      </w:pPr>
    </w:p>
    <w:p w14:paraId="2494369A" w14:textId="77777777"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14:paraId="64FF8005" w14:textId="77777777"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5</w:t>
      </w:r>
      <w:r w:rsidR="00B52427">
        <w:tab/>
      </w:r>
      <w:r w:rsidR="00B52427">
        <w:rPr>
          <w:w w:val="105"/>
        </w:rPr>
        <w:t>Annual</w:t>
      </w:r>
      <w:r w:rsidR="00B52427">
        <w:rPr>
          <w:spacing w:val="-13"/>
          <w:w w:val="105"/>
        </w:rPr>
        <w:t xml:space="preserve"> </w:t>
      </w:r>
      <w:r w:rsidR="00B52427">
        <w:rPr>
          <w:w w:val="105"/>
        </w:rPr>
        <w:t>Reports</w:t>
      </w:r>
    </w:p>
    <w:p w14:paraId="38DF23FF" w14:textId="77777777" w:rsidR="00627B7A" w:rsidRDefault="00030137">
      <w:pPr>
        <w:tabs>
          <w:tab w:val="left" w:pos="1551"/>
        </w:tabs>
        <w:spacing w:before="109"/>
        <w:ind w:left="1551" w:right="184"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5</w:t>
      </w:r>
      <w:r w:rsidR="00B52427">
        <w:rPr>
          <w:rFonts w:ascii="Arial"/>
          <w:b/>
          <w:sz w:val="21"/>
        </w:rPr>
        <w:t>.1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>Executive</w:t>
      </w:r>
      <w:r w:rsidR="00B52427">
        <w:rPr>
          <w:rFonts w:ascii="Arial"/>
          <w:b/>
          <w:spacing w:val="-12"/>
          <w:w w:val="105"/>
          <w:sz w:val="21"/>
        </w:rPr>
        <w:t xml:space="preserve"> </w:t>
      </w:r>
      <w:r w:rsidR="00B52427">
        <w:rPr>
          <w:rFonts w:ascii="Arial"/>
          <w:b/>
          <w:w w:val="105"/>
          <w:sz w:val="21"/>
        </w:rPr>
        <w:t>Reports</w:t>
      </w:r>
    </w:p>
    <w:p w14:paraId="6374C1DB" w14:textId="77777777" w:rsidR="00627B7A" w:rsidRDefault="00627B7A">
      <w:pPr>
        <w:spacing w:before="3"/>
        <w:rPr>
          <w:rFonts w:ascii="Arial" w:eastAsia="Arial" w:hAnsi="Arial" w:cs="Arial"/>
          <w:b/>
          <w:bCs/>
          <w:sz w:val="23"/>
          <w:szCs w:val="23"/>
        </w:rPr>
      </w:pPr>
    </w:p>
    <w:p w14:paraId="113DCEB2" w14:textId="77777777" w:rsidR="00627B7A" w:rsidRDefault="00B52427">
      <w:pPr>
        <w:ind w:left="155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color w:val="FF0000"/>
          <w:w w:val="105"/>
          <w:sz w:val="21"/>
        </w:rPr>
        <w:t>Chairman</w:t>
      </w:r>
    </w:p>
    <w:p w14:paraId="0B2F37DE" w14:textId="77777777" w:rsidR="00627B7A" w:rsidRDefault="00627B7A">
      <w:pPr>
        <w:rPr>
          <w:rFonts w:ascii="Arial" w:eastAsia="Arial" w:hAnsi="Arial" w:cs="Arial"/>
        </w:rPr>
      </w:pPr>
    </w:p>
    <w:p w14:paraId="2D7EF1C7" w14:textId="77777777" w:rsidR="00627B7A" w:rsidRDefault="00627B7A">
      <w:pPr>
        <w:spacing w:before="9"/>
        <w:rPr>
          <w:rFonts w:ascii="Arial" w:eastAsia="Arial" w:hAnsi="Arial" w:cs="Arial"/>
          <w:sz w:val="21"/>
          <w:szCs w:val="21"/>
        </w:rPr>
      </w:pPr>
    </w:p>
    <w:p w14:paraId="7A0E269F" w14:textId="77777777" w:rsidR="00627B7A" w:rsidRDefault="000550E0">
      <w:pPr>
        <w:pStyle w:val="Heading4"/>
        <w:ind w:left="1551" w:right="184"/>
        <w:rPr>
          <w:b w:val="0"/>
          <w:bCs w:val="0"/>
        </w:rPr>
      </w:pPr>
      <w:r>
        <w:rPr>
          <w:color w:val="FF0000"/>
          <w:w w:val="105"/>
        </w:rPr>
        <w:t xml:space="preserve">Vice-President </w:t>
      </w:r>
    </w:p>
    <w:p w14:paraId="0BEC9EF8" w14:textId="77777777" w:rsidR="00627B7A" w:rsidRDefault="00627B7A">
      <w:pPr>
        <w:rPr>
          <w:rFonts w:ascii="Arial" w:eastAsia="Arial" w:hAnsi="Arial" w:cs="Arial"/>
          <w:b/>
          <w:bCs/>
        </w:rPr>
      </w:pPr>
    </w:p>
    <w:p w14:paraId="0F9B57A7" w14:textId="77777777" w:rsidR="00627B7A" w:rsidRPr="000550E0" w:rsidRDefault="00627B7A">
      <w:pPr>
        <w:spacing w:before="11"/>
        <w:rPr>
          <w:rFonts w:ascii="Arial" w:eastAsia="Arial" w:hAnsi="Arial" w:cs="Arial"/>
          <w:b/>
          <w:bCs/>
          <w:color w:val="FF0000"/>
        </w:rPr>
      </w:pPr>
    </w:p>
    <w:p w14:paraId="557E670D" w14:textId="77777777" w:rsidR="00627B7A" w:rsidRPr="000550E0" w:rsidRDefault="000550E0" w:rsidP="000550E0">
      <w:pPr>
        <w:pStyle w:val="Heading4"/>
        <w:rPr>
          <w:color w:val="FF0000"/>
          <w:w w:val="105"/>
        </w:rPr>
      </w:pPr>
      <w:r w:rsidRPr="000550E0">
        <w:rPr>
          <w:color w:val="FF0000"/>
          <w:w w:val="105"/>
        </w:rPr>
        <w:t xml:space="preserve">             </w:t>
      </w:r>
      <w:r w:rsidR="00B52427" w:rsidRPr="000550E0">
        <w:rPr>
          <w:color w:val="FF0000"/>
          <w:w w:val="105"/>
        </w:rPr>
        <w:t>Treasurer</w:t>
      </w:r>
      <w:r w:rsidR="00B52427" w:rsidRPr="000550E0">
        <w:rPr>
          <w:color w:val="FF0000"/>
          <w:spacing w:val="-8"/>
          <w:w w:val="105"/>
        </w:rPr>
        <w:t xml:space="preserve"> </w:t>
      </w:r>
    </w:p>
    <w:p w14:paraId="6D443F34" w14:textId="77777777"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14:paraId="6E3993CA" w14:textId="77777777"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14:paraId="31E7ADC9" w14:textId="77777777" w:rsidR="000550E0" w:rsidRPr="000550E0" w:rsidRDefault="000550E0" w:rsidP="000550E0">
      <w:pPr>
        <w:pStyle w:val="Heading4"/>
        <w:rPr>
          <w:color w:val="FF0000"/>
        </w:rPr>
      </w:pPr>
      <w:r>
        <w:t xml:space="preserve">              </w:t>
      </w:r>
      <w:r w:rsidRPr="000550E0">
        <w:rPr>
          <w:color w:val="FF0000"/>
        </w:rPr>
        <w:t>Secretary</w:t>
      </w:r>
    </w:p>
    <w:p w14:paraId="2002C62C" w14:textId="77777777" w:rsidR="00627B7A" w:rsidRDefault="00627B7A">
      <w:pPr>
        <w:spacing w:before="3"/>
        <w:rPr>
          <w:rFonts w:ascii="Arial" w:eastAsia="Arial" w:hAnsi="Arial" w:cs="Arial"/>
          <w:sz w:val="23"/>
          <w:szCs w:val="23"/>
        </w:rPr>
      </w:pPr>
    </w:p>
    <w:p w14:paraId="25794AC5" w14:textId="77777777" w:rsidR="00627B7A" w:rsidRDefault="00030137" w:rsidP="000550E0">
      <w:pPr>
        <w:pStyle w:val="Heading1"/>
        <w:spacing w:line="530" w:lineRule="atLeast"/>
        <w:ind w:right="6783"/>
      </w:pPr>
      <w:r>
        <w:t>A7</w:t>
      </w:r>
      <w:r w:rsidR="000550E0">
        <w:t>.2 Sub-Office Bearers</w:t>
      </w:r>
      <w:r w:rsidR="00B52427">
        <w:rPr>
          <w:spacing w:val="-4"/>
        </w:rPr>
        <w:t xml:space="preserve"> </w:t>
      </w:r>
      <w:r w:rsidR="00B52427">
        <w:t xml:space="preserve">reports </w:t>
      </w:r>
    </w:p>
    <w:p w14:paraId="393637AA" w14:textId="77777777" w:rsidR="00627B7A" w:rsidRPr="000550E0" w:rsidRDefault="000550E0">
      <w:pPr>
        <w:spacing w:before="1"/>
        <w:rPr>
          <w:rFonts w:ascii="Arial" w:eastAsia="Arial" w:hAnsi="Arial" w:cs="Arial"/>
          <w:color w:val="FF0000"/>
        </w:rPr>
      </w:pPr>
      <w:r w:rsidRPr="000550E0">
        <w:rPr>
          <w:rFonts w:ascii="Arial" w:eastAsia="Arial" w:hAnsi="Arial" w:cs="Arial"/>
          <w:color w:val="FF0000"/>
        </w:rPr>
        <w:t>&lt;Insert any reports from Office Bearers that are not part of the core executive&gt;</w:t>
      </w:r>
    </w:p>
    <w:p w14:paraId="70025543" w14:textId="77777777" w:rsidR="000550E0" w:rsidRDefault="000550E0">
      <w:pPr>
        <w:spacing w:before="1"/>
        <w:rPr>
          <w:rFonts w:ascii="Arial" w:eastAsia="Arial" w:hAnsi="Arial" w:cs="Arial"/>
        </w:rPr>
      </w:pPr>
    </w:p>
    <w:p w14:paraId="248DE9BF" w14:textId="77777777"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8</w:t>
      </w:r>
      <w:r w:rsidR="00B52427">
        <w:rPr>
          <w:sz w:val="36"/>
        </w:rPr>
        <w:tab/>
      </w:r>
      <w:r w:rsidR="00B52427">
        <w:rPr>
          <w:w w:val="105"/>
        </w:rPr>
        <w:t>Election of Executive and Office</w:t>
      </w:r>
      <w:r w:rsidR="00B52427">
        <w:rPr>
          <w:spacing w:val="-22"/>
          <w:w w:val="105"/>
        </w:rPr>
        <w:t xml:space="preserve"> </w:t>
      </w:r>
      <w:r w:rsidR="00B52427">
        <w:rPr>
          <w:w w:val="105"/>
        </w:rPr>
        <w:t>Bearers</w:t>
      </w:r>
    </w:p>
    <w:p w14:paraId="734D0858" w14:textId="77777777" w:rsidR="00627B7A" w:rsidRDefault="00B52427" w:rsidP="00030137">
      <w:pPr>
        <w:spacing w:before="259"/>
        <w:ind w:left="779" w:right="77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Nominations for </w:t>
      </w:r>
      <w:r w:rsidR="000550E0">
        <w:rPr>
          <w:rFonts w:ascii="Arial"/>
          <w:b/>
          <w:w w:val="105"/>
          <w:sz w:val="21"/>
        </w:rPr>
        <w:t>President</w:t>
      </w:r>
    </w:p>
    <w:p w14:paraId="6D460E81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3A7527D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spacing w:val="-40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5146758" w14:textId="77777777" w:rsidR="00627B7A" w:rsidRDefault="00B52427" w:rsidP="00030137">
      <w:pPr>
        <w:spacing w:before="8" w:line="252" w:lineRule="auto"/>
        <w:ind w:left="1341" w:right="133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Successful </w:t>
      </w:r>
      <w:r w:rsidR="00435B75">
        <w:rPr>
          <w:rFonts w:ascii="Arial"/>
          <w:b/>
          <w:w w:val="105"/>
          <w:sz w:val="21"/>
        </w:rPr>
        <w:t>President</w:t>
      </w:r>
      <w:r>
        <w:rPr>
          <w:rFonts w:ascii="Arial"/>
          <w:b/>
          <w:w w:val="105"/>
          <w:sz w:val="21"/>
        </w:rPr>
        <w:t xml:space="preserve">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6ACD5DF4" w14:textId="77777777" w:rsidR="00627B7A" w:rsidRDefault="00627B7A" w:rsidP="00030137">
      <w:pPr>
        <w:spacing w:before="9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639A4250" w14:textId="77777777" w:rsidR="00627B7A" w:rsidRDefault="00B52427" w:rsidP="00030137">
      <w:pPr>
        <w:pStyle w:val="Heading4"/>
        <w:ind w:right="294"/>
        <w:jc w:val="center"/>
        <w:rPr>
          <w:b w:val="0"/>
          <w:bCs w:val="0"/>
        </w:rPr>
      </w:pPr>
      <w:r>
        <w:rPr>
          <w:w w:val="105"/>
        </w:rPr>
        <w:t>Nomin</w:t>
      </w:r>
      <w:r w:rsidR="00435B75">
        <w:rPr>
          <w:w w:val="105"/>
        </w:rPr>
        <w:t>ations for Vice-</w:t>
      </w:r>
      <w:r w:rsidR="00030137">
        <w:rPr>
          <w:w w:val="105"/>
        </w:rPr>
        <w:t>President</w:t>
      </w:r>
    </w:p>
    <w:p w14:paraId="2FEEEDD3" w14:textId="77777777" w:rsidR="00435B75" w:rsidRDefault="00435B75" w:rsidP="00030137">
      <w:pPr>
        <w:spacing w:before="13" w:line="252" w:lineRule="auto"/>
        <w:ind w:left="1185" w:right="757" w:firstLine="58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)</w:t>
      </w:r>
    </w:p>
    <w:p w14:paraId="7C268DAB" w14:textId="77777777" w:rsidR="00627B7A" w:rsidRDefault="00435B75" w:rsidP="00030137">
      <w:pPr>
        <w:spacing w:before="13" w:line="252" w:lineRule="auto"/>
        <w:ind w:left="1185" w:right="757" w:firstLine="58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E15C70A" w14:textId="77777777" w:rsidR="00627B7A" w:rsidRDefault="00435B75" w:rsidP="00030137">
      <w:pPr>
        <w:spacing w:line="238" w:lineRule="exact"/>
        <w:ind w:left="779" w:right="7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i/>
          <w:w w:val="105"/>
          <w:sz w:val="21"/>
        </w:rPr>
        <w:t>Successful Vice-President</w:t>
      </w:r>
      <w:r w:rsidR="00B52427">
        <w:rPr>
          <w:rFonts w:ascii="Arial"/>
          <w:b/>
          <w:i/>
          <w:w w:val="105"/>
          <w:sz w:val="21"/>
        </w:rPr>
        <w:t xml:space="preserve">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5481B674" w14:textId="77777777" w:rsidR="00627B7A" w:rsidRDefault="00627B7A" w:rsidP="00030137">
      <w:pPr>
        <w:spacing w:before="3"/>
        <w:jc w:val="center"/>
        <w:rPr>
          <w:rFonts w:ascii="Arial" w:eastAsia="Arial" w:hAnsi="Arial" w:cs="Arial"/>
          <w:b/>
          <w:bCs/>
          <w:i/>
          <w:sz w:val="23"/>
          <w:szCs w:val="23"/>
        </w:rPr>
      </w:pPr>
    </w:p>
    <w:p w14:paraId="0F4168AB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Secretary</w:t>
      </w:r>
    </w:p>
    <w:p w14:paraId="5B592A82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>, seconded by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06C09486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250E7D3F" w14:textId="77777777" w:rsidR="00627B7A" w:rsidRDefault="00B52427" w:rsidP="00030137">
      <w:pPr>
        <w:spacing w:before="8" w:line="252" w:lineRule="auto"/>
        <w:ind w:left="1268" w:right="1264" w:hanging="1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b/>
          <w:w w:val="105"/>
          <w:sz w:val="21"/>
        </w:rPr>
        <w:t xml:space="preserve">Successful Secretar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7E7A5F1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4CD5D00A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Treasurer</w:t>
      </w:r>
    </w:p>
    <w:p w14:paraId="419AE008" w14:textId="77777777" w:rsidR="00627B7A" w:rsidRDefault="00435B75" w:rsidP="00030137">
      <w:pPr>
        <w:spacing w:before="13"/>
        <w:ind w:left="779" w:right="286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D9168EC" w14:textId="77777777" w:rsidR="00627B7A" w:rsidRDefault="00030137" w:rsidP="00030137">
      <w:pPr>
        <w:pStyle w:val="Heading4"/>
        <w:spacing w:before="13"/>
        <w:ind w:right="184"/>
        <w:rPr>
          <w:i/>
          <w:color w:val="FF0000"/>
          <w:w w:val="105"/>
        </w:rPr>
      </w:pPr>
      <w:r>
        <w:rPr>
          <w:w w:val="105"/>
        </w:rPr>
        <w:t xml:space="preserve">                                          </w:t>
      </w:r>
      <w:r w:rsidR="00B52427">
        <w:rPr>
          <w:w w:val="105"/>
        </w:rPr>
        <w:t xml:space="preserve">Successful Treasurer: </w:t>
      </w:r>
      <w:r w:rsidR="00435B75" w:rsidRPr="00435B75">
        <w:rPr>
          <w:i/>
          <w:color w:val="FF0000"/>
          <w:w w:val="105"/>
        </w:rPr>
        <w:t>&lt;INSERT FULL NAME&gt;</w:t>
      </w:r>
    </w:p>
    <w:p w14:paraId="7E7313A7" w14:textId="77777777" w:rsidR="00F47FCB" w:rsidRDefault="00F47FCB" w:rsidP="00030137">
      <w:pPr>
        <w:pStyle w:val="Heading4"/>
        <w:spacing w:before="13"/>
        <w:ind w:right="184"/>
        <w:rPr>
          <w:b w:val="0"/>
          <w:bCs w:val="0"/>
        </w:rPr>
      </w:pPr>
    </w:p>
    <w:p w14:paraId="1FC5D97E" w14:textId="77777777" w:rsidR="00F47FCB" w:rsidRPr="00F47FCB" w:rsidRDefault="00F47FCB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  <w:r>
        <w:rPr>
          <w:b w:val="0"/>
          <w:bCs w:val="0"/>
          <w:color w:val="FF0000"/>
          <w:sz w:val="24"/>
          <w:szCs w:val="24"/>
        </w:rPr>
        <w:t>&lt;I</w:t>
      </w:r>
      <w:r w:rsidRPr="00F47FCB">
        <w:rPr>
          <w:b w:val="0"/>
          <w:bCs w:val="0"/>
          <w:color w:val="FF0000"/>
          <w:sz w:val="24"/>
          <w:szCs w:val="24"/>
        </w:rPr>
        <w:t xml:space="preserve">nsert </w:t>
      </w:r>
      <w:proofErr w:type="gramStart"/>
      <w:r w:rsidRPr="00F47FCB">
        <w:rPr>
          <w:b w:val="0"/>
          <w:bCs w:val="0"/>
          <w:color w:val="FF0000"/>
          <w:sz w:val="24"/>
          <w:szCs w:val="24"/>
        </w:rPr>
        <w:t>exactly the same</w:t>
      </w:r>
      <w:proofErr w:type="gramEnd"/>
      <w:r w:rsidRPr="00F47FCB">
        <w:rPr>
          <w:b w:val="0"/>
          <w:bCs w:val="0"/>
          <w:color w:val="FF0000"/>
          <w:sz w:val="24"/>
          <w:szCs w:val="24"/>
        </w:rPr>
        <w:t xml:space="preserve"> format for any additional Office Bearer Positions&gt;</w:t>
      </w:r>
    </w:p>
    <w:p w14:paraId="043578F0" w14:textId="44334427" w:rsidR="009A1AA0" w:rsidRDefault="009A1AA0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 w:type="page"/>
      </w:r>
    </w:p>
    <w:p w14:paraId="7DCA5718" w14:textId="77777777" w:rsidR="00627B7A" w:rsidRDefault="00627B7A">
      <w:pPr>
        <w:spacing w:before="10"/>
        <w:rPr>
          <w:rFonts w:ascii="Arial" w:eastAsia="Arial" w:hAnsi="Arial" w:cs="Arial"/>
          <w:b/>
          <w:bCs/>
        </w:rPr>
      </w:pPr>
    </w:p>
    <w:p w14:paraId="591CF2C7" w14:textId="4D14395E" w:rsidR="00955AB4" w:rsidRPr="0068190D" w:rsidRDefault="00030137" w:rsidP="00955AB4">
      <w:pPr>
        <w:tabs>
          <w:tab w:val="left" w:pos="831"/>
        </w:tabs>
        <w:ind w:right="184"/>
        <w:rPr>
          <w:rFonts w:ascii="Arial"/>
          <w:b/>
          <w:sz w:val="21"/>
        </w:rPr>
      </w:pPr>
      <w:r>
        <w:rPr>
          <w:rFonts w:ascii="Arial"/>
          <w:b/>
          <w:sz w:val="21"/>
        </w:rPr>
        <w:t>A9</w:t>
      </w:r>
      <w:r w:rsidR="00B52427">
        <w:rPr>
          <w:rFonts w:ascii="Arial"/>
          <w:b/>
          <w:sz w:val="21"/>
        </w:rPr>
        <w:tab/>
      </w:r>
      <w:r w:rsidR="00955AB4">
        <w:rPr>
          <w:rFonts w:ascii="Arial"/>
          <w:b/>
          <w:w w:val="105"/>
          <w:sz w:val="21"/>
        </w:rPr>
        <w:t>Motion to change signatories for Club Account.</w:t>
      </w:r>
    </w:p>
    <w:p w14:paraId="469AA305" w14:textId="6448E338" w:rsidR="00955AB4" w:rsidRDefault="0012375E" w:rsidP="00955AB4">
      <w:pPr>
        <w:spacing w:before="8" w:line="252" w:lineRule="auto"/>
        <w:ind w:left="83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 that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the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Council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grees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to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remove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ll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current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signatories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from</w:t>
      </w:r>
      <w:r w:rsidR="00955AB4">
        <w:rPr>
          <w:rFonts w:ascii="Arial"/>
          <w:i/>
          <w:spacing w:val="-2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its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general</w:t>
      </w:r>
      <w:r w:rsidR="00955AB4">
        <w:rPr>
          <w:rFonts w:ascii="Arial"/>
          <w:i/>
          <w:spacing w:val="-5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bank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ccount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and</w:t>
      </w:r>
      <w:r w:rsidR="00955AB4">
        <w:rPr>
          <w:rFonts w:ascii="Arial"/>
          <w:i/>
          <w:spacing w:val="2"/>
          <w:w w:val="102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replace</w:t>
      </w:r>
      <w:r w:rsidR="00955AB4">
        <w:rPr>
          <w:rFonts w:ascii="Arial"/>
          <w:i/>
          <w:spacing w:val="-3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them</w:t>
      </w:r>
      <w:r w:rsidR="00955AB4">
        <w:rPr>
          <w:rFonts w:ascii="Arial"/>
          <w:i/>
          <w:spacing w:val="-2"/>
          <w:w w:val="105"/>
          <w:sz w:val="21"/>
        </w:rPr>
        <w:t xml:space="preserve"> </w:t>
      </w:r>
      <w:r w:rsidR="00955AB4">
        <w:rPr>
          <w:rFonts w:ascii="Arial"/>
          <w:i/>
          <w:w w:val="105"/>
          <w:sz w:val="21"/>
        </w:rPr>
        <w:t>with</w:t>
      </w:r>
      <w:r w:rsidR="00955AB4">
        <w:rPr>
          <w:rFonts w:ascii="Arial"/>
          <w:i/>
          <w:spacing w:val="-4"/>
          <w:w w:val="105"/>
          <w:sz w:val="21"/>
        </w:rPr>
        <w:t xml:space="preserve"> </w:t>
      </w:r>
      <w:r w:rsidR="00955AB4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955AB4">
        <w:rPr>
          <w:rFonts w:ascii="Arial"/>
          <w:i/>
          <w:color w:val="FF0000"/>
          <w:w w:val="105"/>
          <w:sz w:val="21"/>
        </w:rPr>
        <w:t xml:space="preserve"> </w:t>
      </w:r>
      <w:r w:rsidR="00955AB4" w:rsidRPr="0068190D">
        <w:rPr>
          <w:rFonts w:ascii="Arial"/>
          <w:i/>
          <w:w w:val="105"/>
          <w:sz w:val="21"/>
        </w:rPr>
        <w:t xml:space="preserve">and </w:t>
      </w:r>
      <w:r w:rsidR="00955AB4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56CD1C8" w14:textId="77777777" w:rsidR="00955AB4" w:rsidRDefault="00955AB4" w:rsidP="00955AB4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14:paraId="2AB8ACC4" w14:textId="6672FE41" w:rsidR="00955AB4" w:rsidRDefault="00955AB4" w:rsidP="00955AB4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remov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l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urrent</w:t>
      </w:r>
      <w:r>
        <w:rPr>
          <w:rFonts w:ascii="Arial"/>
          <w:i/>
          <w:spacing w:val="-5"/>
          <w:w w:val="105"/>
          <w:sz w:val="21"/>
        </w:rPr>
        <w:t xml:space="preserve"> </w:t>
      </w:r>
      <w:r w:rsidR="0012375E">
        <w:rPr>
          <w:rFonts w:ascii="Arial"/>
          <w:i/>
          <w:w w:val="105"/>
          <w:sz w:val="21"/>
        </w:rPr>
        <w:t>bank card holder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ro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its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enera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bank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ccount</w:t>
      </w:r>
      <w:r>
        <w:rPr>
          <w:rFonts w:ascii="Arial"/>
          <w:i/>
          <w:spacing w:val="2"/>
          <w:w w:val="102"/>
          <w:sz w:val="21"/>
        </w:rPr>
        <w:t xml:space="preserve"> </w:t>
      </w:r>
      <w:r>
        <w:rPr>
          <w:rFonts w:ascii="Arial"/>
          <w:i/>
          <w:w w:val="105"/>
          <w:sz w:val="21"/>
        </w:rPr>
        <w:t>and replace them</w:t>
      </w:r>
      <w:r>
        <w:rPr>
          <w:rFonts w:ascii="Arial"/>
          <w:i/>
          <w:spacing w:val="-18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 xml:space="preserve">with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 w:rsidRPr="0068190D">
        <w:rPr>
          <w:rFonts w:ascii="Arial"/>
          <w:i/>
          <w:w w:val="105"/>
          <w:sz w:val="21"/>
        </w:rPr>
        <w:t xml:space="preserve">an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09C89D25" w14:textId="77777777" w:rsidR="00955AB4" w:rsidRDefault="00955AB4" w:rsidP="00955AB4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704141EC" w14:textId="77777777" w:rsidR="00955AB4" w:rsidRDefault="00955AB4" w:rsidP="00955AB4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econded by:</w:t>
      </w:r>
      <w:r w:rsidRPr="00435B75">
        <w:rPr>
          <w:rFonts w:ascii="Arial"/>
          <w:i/>
          <w:color w:val="FF0000"/>
          <w:w w:val="105"/>
          <w:sz w:val="21"/>
        </w:rPr>
        <w:t xml:space="preserve"> &lt;INSERT FULL NAME&gt;</w:t>
      </w:r>
    </w:p>
    <w:p w14:paraId="128ADE64" w14:textId="0665E0A2" w:rsidR="00955AB4" w:rsidRDefault="00955AB4" w:rsidP="00955AB4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For: Against:</w:t>
      </w:r>
      <w:r>
        <w:rPr>
          <w:rFonts w:ascii="Arial"/>
          <w:i/>
          <w:spacing w:val="-9"/>
          <w:w w:val="105"/>
          <w:sz w:val="21"/>
        </w:rPr>
        <w:t xml:space="preserve"> </w:t>
      </w:r>
    </w:p>
    <w:p w14:paraId="457358C4" w14:textId="34D93433" w:rsidR="009A1AA0" w:rsidRDefault="00955AB4" w:rsidP="009A1AA0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</w:t>
      </w:r>
      <w:r w:rsidR="009A1AA0">
        <w:rPr>
          <w:rFonts w:ascii="Arial"/>
          <w:i/>
          <w:w w:val="105"/>
          <w:sz w:val="21"/>
        </w:rPr>
        <w:t>g</w:t>
      </w:r>
    </w:p>
    <w:p w14:paraId="42F388A5" w14:textId="210541D4" w:rsidR="006A00F9" w:rsidRPr="002270E8" w:rsidRDefault="006A00F9" w:rsidP="002270E8">
      <w:pPr>
        <w:spacing w:line="28" w:lineRule="exact"/>
        <w:rPr>
          <w:rFonts w:ascii="Arial" w:eastAsia="Arial" w:hAnsi="Arial" w:cs="Arial"/>
          <w:sz w:val="2"/>
          <w:szCs w:val="2"/>
        </w:rPr>
      </w:pPr>
      <w:r w:rsidRPr="006A00F9">
        <w:rPr>
          <w:rFonts w:ascii="Arial" w:eastAsia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B199564" wp14:editId="7A678D68">
                <wp:simplePos x="0" y="0"/>
                <wp:positionH relativeFrom="margin">
                  <wp:align>left</wp:align>
                </wp:positionH>
                <wp:positionV relativeFrom="paragraph">
                  <wp:posOffset>146685</wp:posOffset>
                </wp:positionV>
                <wp:extent cx="7099300" cy="508635"/>
                <wp:effectExtent l="0" t="0" r="6350" b="571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08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BADF3" w14:textId="46ED6243" w:rsidR="006A00F9" w:rsidRDefault="006A00F9"/>
                          <w:p w14:paraId="24FE32BE" w14:textId="58CB7860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B – General Business</w:t>
                            </w:r>
                          </w:p>
                          <w:p w14:paraId="6D9DD44F" w14:textId="77777777" w:rsidR="006A00F9" w:rsidRPr="006A00F9" w:rsidRDefault="006A00F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99564" id="_x0000_s1029" type="#_x0000_t202" style="position:absolute;margin-left:0;margin-top:11.55pt;width:559pt;height:40.0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" stroked="f">
                <v:textbox>
                  <w:txbxContent>
                    <w:p w14:paraId="05BBADF3" w14:textId="46ED6243" w:rsidR="006A00F9" w:rsidRDefault="006A00F9"/>
                    <w:p w14:paraId="24FE32BE" w14:textId="58CB7860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B – General Business</w:t>
                      </w:r>
                    </w:p>
                    <w:p w14:paraId="6D9DD44F" w14:textId="77777777" w:rsidR="006A00F9" w:rsidRPr="006A00F9" w:rsidRDefault="006A00F9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46833C4" w14:textId="64B65BFB" w:rsidR="009A1AA0" w:rsidRDefault="009A1AA0" w:rsidP="009A1AA0">
      <w:pPr>
        <w:pStyle w:val="Heading4"/>
        <w:spacing w:before="109"/>
        <w:ind w:left="151"/>
        <w:jc w:val="both"/>
        <w:rPr>
          <w:b w:val="0"/>
          <w:bCs w:val="0"/>
        </w:rPr>
      </w:pPr>
      <w:r>
        <w:rPr>
          <w:w w:val="105"/>
        </w:rPr>
        <w:t>B1      Other</w:t>
      </w:r>
      <w:r>
        <w:rPr>
          <w:spacing w:val="-3"/>
          <w:w w:val="105"/>
        </w:rPr>
        <w:t xml:space="preserve"> </w:t>
      </w:r>
      <w:r>
        <w:rPr>
          <w:w w:val="105"/>
        </w:rPr>
        <w:t>Business</w:t>
      </w:r>
    </w:p>
    <w:p w14:paraId="5C96E834" w14:textId="26F88075" w:rsidR="009A1AA0" w:rsidRDefault="009A1AA0" w:rsidP="009A1AA0">
      <w:pPr>
        <w:rPr>
          <w:rFonts w:ascii="Arial" w:eastAsia="Arial" w:hAnsi="Arial" w:cs="Arial"/>
          <w:b/>
          <w:bCs/>
        </w:rPr>
      </w:pPr>
    </w:p>
    <w:p w14:paraId="2456F26D" w14:textId="3D2B7EF1" w:rsidR="009A1AA0" w:rsidRDefault="009A1AA0" w:rsidP="009A1AA0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14:paraId="369F09C7" w14:textId="77777777" w:rsidR="009A1AA0" w:rsidRDefault="009A1AA0" w:rsidP="009A1AA0">
      <w:pPr>
        <w:ind w:left="151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>B2       Next Meeting</w:t>
      </w:r>
    </w:p>
    <w:p w14:paraId="62034B22" w14:textId="77777777" w:rsidR="002270E8" w:rsidRDefault="009A1AA0" w:rsidP="002270E8">
      <w:pPr>
        <w:spacing w:before="113"/>
        <w:ind w:left="871" w:right="168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Pr="00435B75">
        <w:rPr>
          <w:rFonts w:ascii="Arial"/>
          <w:i/>
          <w:color w:val="FF0000"/>
          <w:w w:val="105"/>
          <w:sz w:val="21"/>
        </w:rPr>
        <w:t>&lt;INSERT DATE&gt;.</w:t>
      </w:r>
    </w:p>
    <w:p w14:paraId="48A30DCB" w14:textId="61BB1AE2" w:rsidR="006A00F9" w:rsidRPr="002270E8" w:rsidRDefault="006A00F9" w:rsidP="002270E8">
      <w:pPr>
        <w:spacing w:before="113"/>
        <w:ind w:right="168"/>
        <w:rPr>
          <w:rFonts w:ascii="Arial"/>
          <w:i/>
          <w:color w:val="FF0000"/>
          <w:w w:val="105"/>
          <w:sz w:val="21"/>
        </w:rPr>
      </w:pPr>
      <w:r w:rsidRPr="006A00F9">
        <w:rPr>
          <w:rFonts w:ascii="Arial" w:eastAsia="Arial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33FD89A" wp14:editId="56C9FAB2">
                <wp:simplePos x="0" y="0"/>
                <wp:positionH relativeFrom="margin">
                  <wp:align>left</wp:align>
                </wp:positionH>
                <wp:positionV relativeFrom="paragraph">
                  <wp:posOffset>271145</wp:posOffset>
                </wp:positionV>
                <wp:extent cx="7099300" cy="516890"/>
                <wp:effectExtent l="0" t="0" r="635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16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8EFBF" w14:textId="11B07EDB" w:rsidR="006A00F9" w:rsidRPr="002270E8" w:rsidRDefault="006A00F9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3714DA78" w14:textId="018139A7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Meeting Closed: XXXX</w:t>
                            </w:r>
                          </w:p>
                          <w:p w14:paraId="7BC00722" w14:textId="77777777" w:rsidR="002270E8" w:rsidRPr="006A00F9" w:rsidRDefault="002270E8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FD89A" id="_x0000_s1030" type="#_x0000_t202" style="position:absolute;margin-left:0;margin-top:21.35pt;width:559pt;height:40.7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" stroked="f">
                <v:textbox>
                  <w:txbxContent>
                    <w:p w14:paraId="7218EFBF" w14:textId="11B07EDB" w:rsidR="006A00F9" w:rsidRPr="002270E8" w:rsidRDefault="006A00F9">
                      <w:pPr>
                        <w:rPr>
                          <w:color w:val="C0504D" w:themeColor="accent2"/>
                        </w:rPr>
                      </w:pPr>
                    </w:p>
                    <w:p w14:paraId="3714DA78" w14:textId="018139A7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Meeting Closed: XXXX</w:t>
                      </w:r>
                    </w:p>
                    <w:p w14:paraId="7BC00722" w14:textId="77777777" w:rsidR="002270E8" w:rsidRPr="006A00F9" w:rsidRDefault="002270E8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7AB25B" w14:textId="0B74CCC3" w:rsidR="006A00F9" w:rsidRDefault="006A00F9" w:rsidP="006A00F9">
      <w:pPr>
        <w:spacing w:line="238" w:lineRule="exact"/>
        <w:ind w:right="2236"/>
        <w:rPr>
          <w:rFonts w:ascii="Arial" w:eastAsia="Arial" w:hAnsi="Arial" w:cs="Arial"/>
          <w:sz w:val="21"/>
          <w:szCs w:val="21"/>
        </w:rPr>
      </w:pPr>
    </w:p>
    <w:p w14:paraId="6851C31B" w14:textId="089AAA2A" w:rsidR="006A00F9" w:rsidRDefault="006A00F9" w:rsidP="006A00F9">
      <w:pPr>
        <w:spacing w:line="238" w:lineRule="exact"/>
        <w:ind w:right="2236"/>
        <w:rPr>
          <w:rFonts w:ascii="Arial" w:eastAsia="Arial" w:hAnsi="Arial" w:cs="Arial"/>
          <w:sz w:val="21"/>
          <w:szCs w:val="21"/>
        </w:rPr>
        <w:sectPr w:rsidR="006A00F9">
          <w:footerReference w:type="default" r:id="rId8"/>
          <w:pgSz w:w="12240" w:h="15840"/>
          <w:pgMar w:top="680" w:right="600" w:bottom="920" w:left="620" w:header="0" w:footer="731" w:gutter="0"/>
          <w:cols w:space="720"/>
        </w:sectPr>
      </w:pPr>
    </w:p>
    <w:p w14:paraId="39696516" w14:textId="77777777" w:rsidR="009A1AA0" w:rsidRDefault="009A1AA0">
      <w:pPr>
        <w:spacing w:before="3"/>
        <w:rPr>
          <w:rFonts w:ascii="Arial" w:eastAsia="Arial" w:hAnsi="Arial" w:cs="Arial"/>
          <w:i/>
          <w:sz w:val="6"/>
          <w:szCs w:val="6"/>
        </w:rPr>
      </w:pPr>
    </w:p>
    <w:p w14:paraId="359AF087" w14:textId="66AB817B" w:rsidR="00627B7A" w:rsidRDefault="00627B7A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</w:p>
    <w:p w14:paraId="66FC9200" w14:textId="77777777" w:rsidR="00627B7A" w:rsidRDefault="00627B7A">
      <w:pPr>
        <w:spacing w:before="5"/>
        <w:rPr>
          <w:rFonts w:ascii="Arial" w:eastAsia="Arial" w:hAnsi="Arial" w:cs="Arial"/>
          <w:i/>
          <w:sz w:val="25"/>
          <w:szCs w:val="25"/>
        </w:rPr>
      </w:pPr>
    </w:p>
    <w:p w14:paraId="66CEA3EC" w14:textId="46E4FF8A" w:rsidR="00435B75" w:rsidRPr="00435B75" w:rsidRDefault="00435B75" w:rsidP="002270E8">
      <w:pPr>
        <w:spacing w:line="20" w:lineRule="exact"/>
        <w:rPr>
          <w:rFonts w:ascii="Arial" w:eastAsia="Arial" w:hAnsi="Arial" w:cs="Arial"/>
          <w:sz w:val="2"/>
          <w:szCs w:val="2"/>
        </w:rPr>
      </w:pPr>
    </w:p>
    <w:p w14:paraId="207373F8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834C5C4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6B93AD6B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B70CB1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12B4C47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51A185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5254FB9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3703EE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42AF85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F851CB0" w14:textId="77777777" w:rsidR="00435B75" w:rsidRPr="00DA123A" w:rsidRDefault="00DA123A" w:rsidP="00435B75">
      <w:pPr>
        <w:rPr>
          <w:rFonts w:ascii="Arial" w:eastAsia="Arial" w:hAnsi="Arial" w:cs="Arial"/>
          <w:b/>
          <w:color w:val="FF0000"/>
          <w:sz w:val="21"/>
          <w:szCs w:val="21"/>
        </w:rPr>
      </w:pPr>
      <w:r>
        <w:rPr>
          <w:rFonts w:ascii="Arial" w:eastAsia="Arial" w:hAnsi="Arial" w:cs="Arial"/>
          <w:b/>
          <w:color w:val="FF0000"/>
          <w:sz w:val="21"/>
          <w:szCs w:val="21"/>
        </w:rPr>
        <w:t>NOTE: student emails must be used, unless the executive is a community or staff member. Full legal names must also be used, as per your identification documents.</w:t>
      </w:r>
    </w:p>
    <w:p w14:paraId="00AA369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CFC667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9F2CA02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23C5C40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30ABB0D8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5AC2965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8BCDE7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0B0855C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EF8B806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6B867F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99B721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1"/>
        <w:gridCol w:w="1001"/>
        <w:gridCol w:w="1204"/>
        <w:gridCol w:w="1207"/>
        <w:gridCol w:w="1067"/>
        <w:gridCol w:w="1018"/>
        <w:gridCol w:w="1036"/>
        <w:gridCol w:w="1538"/>
        <w:gridCol w:w="1288"/>
      </w:tblGrid>
      <w:tr w:rsidR="00F21354" w14:paraId="4C2600DA" w14:textId="170CEAC3" w:rsidTr="00F21354">
        <w:trPr>
          <w:trHeight w:val="155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42F1" w14:textId="77777777" w:rsidR="00F21354" w:rsidRDefault="00F21354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DFC2D" w14:textId="77777777" w:rsidR="00F21354" w:rsidRDefault="00F21354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ull Name </w:t>
            </w:r>
            <w:r>
              <w:rPr>
                <w:sz w:val="24"/>
                <w:szCs w:val="24"/>
              </w:rPr>
              <w:t>(First, middle, last)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04861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>
              <w:rPr>
                <w:sz w:val="24"/>
                <w:szCs w:val="24"/>
              </w:rPr>
              <w:t>(first, last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578A6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ferred Pronouns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22FC1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umber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EC27A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OW Contact Email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7811B" w14:textId="77777777" w:rsidR="00F21354" w:rsidRDefault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41713" w14:textId="77777777" w:rsidR="00F21354" w:rsidRDefault="00F21354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FE7CA" w14:textId="77777777" w:rsidR="00F21354" w:rsidRDefault="00F21354" w:rsidP="00F2135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n do you graduate?</w:t>
            </w:r>
          </w:p>
          <w:p w14:paraId="6596F030" w14:textId="46CAE62D" w:rsidR="00F21354" w:rsidRPr="00F21354" w:rsidRDefault="00F21354" w:rsidP="00F21354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Semester, year)</w:t>
            </w:r>
          </w:p>
        </w:tc>
      </w:tr>
      <w:tr w:rsidR="00F21354" w14:paraId="5062673E" w14:textId="6A8947DD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B99F0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77D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C0D7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C455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41F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A53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C13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7AB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6CEBD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1E4C2456" w14:textId="47860040" w:rsidTr="00F21354">
        <w:trPr>
          <w:trHeight w:val="928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F882B" w14:textId="77777777" w:rsidR="00F21354" w:rsidRDefault="00F21354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56B7C0DF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106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49CF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6013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8E316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8981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3CA6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FE64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47E0C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4F729485" w14:textId="5F249AA7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C132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7FB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A868C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4E0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6199E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895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F426C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6684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DE218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7D95F163" w14:textId="38E77C00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87F7D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FE20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038D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125F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B0FE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D3B0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F356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034C9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D834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2FB2ED67" w14:textId="77777777" w:rsidTr="00F21354">
        <w:trPr>
          <w:trHeight w:val="62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930B" w14:textId="56E6C7A8" w:rsidR="00F21354" w:rsidRDefault="00F21354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Wellness Representative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D95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08B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B5495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894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6EFE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C5F7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5757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90CD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23647209" w14:textId="4771ABF8" w:rsidTr="00F21354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C99FD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59F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8D5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299E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FA98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B795A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4D4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EF1F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36F0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53575F46" w14:textId="044B79F8" w:rsidTr="00F21354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81AF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FC2E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2FE0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A82E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ED8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D502B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677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BF3D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2DE68" w14:textId="77777777" w:rsidR="00F21354" w:rsidRDefault="00F21354">
            <w:pPr>
              <w:rPr>
                <w:sz w:val="24"/>
                <w:szCs w:val="24"/>
              </w:rPr>
            </w:pPr>
          </w:p>
        </w:tc>
      </w:tr>
      <w:tr w:rsidR="00F21354" w14:paraId="2B56CA34" w14:textId="436B2847" w:rsidTr="00F21354">
        <w:trPr>
          <w:trHeight w:val="304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EF1A5" w14:textId="77777777" w:rsidR="00F21354" w:rsidRDefault="00F21354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3264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EBEF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E2636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BF29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3DB2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1992C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14B3" w14:textId="77777777" w:rsidR="00F21354" w:rsidRDefault="00F21354">
            <w:pPr>
              <w:rPr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5063C" w14:textId="77777777" w:rsidR="00F21354" w:rsidRDefault="00F21354">
            <w:pPr>
              <w:rPr>
                <w:sz w:val="24"/>
                <w:szCs w:val="24"/>
              </w:rPr>
            </w:pPr>
          </w:p>
        </w:tc>
      </w:tr>
    </w:tbl>
    <w:p w14:paraId="3B98090E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52A02198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435B74F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BC62B89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C811ECD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00879E61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DD3A51C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B72140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B8E8F05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2711B079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6CABDCF5" w14:textId="77777777" w:rsidR="00627B7A" w:rsidRPr="00435B75" w:rsidRDefault="00627B7A" w:rsidP="00435B75">
      <w:pPr>
        <w:rPr>
          <w:rFonts w:ascii="Arial" w:eastAsia="Arial" w:hAnsi="Arial" w:cs="Arial"/>
          <w:sz w:val="2"/>
          <w:szCs w:val="2"/>
        </w:rPr>
      </w:pPr>
    </w:p>
    <w:sectPr w:rsidR="00627B7A" w:rsidRPr="00435B75"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F1E1B" w14:textId="77777777" w:rsidR="00C61E74" w:rsidRDefault="00B52427">
      <w:r>
        <w:separator/>
      </w:r>
    </w:p>
  </w:endnote>
  <w:endnote w:type="continuationSeparator" w:id="0">
    <w:p w14:paraId="48E22B60" w14:textId="77777777"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AC7FB" w14:textId="77777777"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 wp14:anchorId="2575F6DD" wp14:editId="398C35AE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F4334B" w14:textId="77777777"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7FAA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75F6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" filled="f" stroked="f">
              <v:textbox inset="0,0,0,0">
                <w:txbxContent>
                  <w:p w14:paraId="52F4334B" w14:textId="77777777"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7FAA">
                      <w:rPr>
                        <w:rFonts w:ascii="Palatino Linotype"/>
                        <w:noProof/>
                        <w:w w:val="103"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54666" w14:textId="77777777" w:rsidR="00C61E74" w:rsidRDefault="00B52427">
      <w:r>
        <w:separator/>
      </w:r>
    </w:p>
  </w:footnote>
  <w:footnote w:type="continuationSeparator" w:id="0">
    <w:p w14:paraId="59726DA2" w14:textId="77777777"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0B1C6FB9"/>
    <w:multiLevelType w:val="hybridMultilevel"/>
    <w:tmpl w:val="A1247AA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3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4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 w16cid:durableId="274752021">
    <w:abstractNumId w:val="3"/>
  </w:num>
  <w:num w:numId="2" w16cid:durableId="1987276451">
    <w:abstractNumId w:val="0"/>
  </w:num>
  <w:num w:numId="3" w16cid:durableId="1197503433">
    <w:abstractNumId w:val="2"/>
  </w:num>
  <w:num w:numId="4" w16cid:durableId="450635366">
    <w:abstractNumId w:val="4"/>
  </w:num>
  <w:num w:numId="5" w16cid:durableId="538057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qgUAsfh23CwAAAA="/>
  </w:docVars>
  <w:rsids>
    <w:rsidRoot w:val="00627B7A"/>
    <w:rsid w:val="00005AC4"/>
    <w:rsid w:val="00030137"/>
    <w:rsid w:val="000550E0"/>
    <w:rsid w:val="000D6A27"/>
    <w:rsid w:val="0012375E"/>
    <w:rsid w:val="001C2B6D"/>
    <w:rsid w:val="001D25DE"/>
    <w:rsid w:val="002270E8"/>
    <w:rsid w:val="003D6746"/>
    <w:rsid w:val="00405FB9"/>
    <w:rsid w:val="00435B75"/>
    <w:rsid w:val="00520B71"/>
    <w:rsid w:val="005A0B1A"/>
    <w:rsid w:val="005B649D"/>
    <w:rsid w:val="00627B7A"/>
    <w:rsid w:val="0064616D"/>
    <w:rsid w:val="006815F1"/>
    <w:rsid w:val="006A00F9"/>
    <w:rsid w:val="00791DC4"/>
    <w:rsid w:val="00874DC0"/>
    <w:rsid w:val="00955AB4"/>
    <w:rsid w:val="0099244B"/>
    <w:rsid w:val="009A1AA0"/>
    <w:rsid w:val="00A41B01"/>
    <w:rsid w:val="00AE0916"/>
    <w:rsid w:val="00B52427"/>
    <w:rsid w:val="00BE5A12"/>
    <w:rsid w:val="00C61E74"/>
    <w:rsid w:val="00CF2ABA"/>
    <w:rsid w:val="00D33A52"/>
    <w:rsid w:val="00DA123A"/>
    <w:rsid w:val="00DE7FAA"/>
    <w:rsid w:val="00E81ED1"/>
    <w:rsid w:val="00F21354"/>
    <w:rsid w:val="00F47FCB"/>
    <w:rsid w:val="00FA6B17"/>
    <w:rsid w:val="00FE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852E603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81E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1E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E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E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E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94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Abdul Mohammed</cp:lastModifiedBy>
  <cp:revision>28</cp:revision>
  <dcterms:created xsi:type="dcterms:W3CDTF">2017-11-22T00:56:00Z</dcterms:created>
  <dcterms:modified xsi:type="dcterms:W3CDTF">2024-05-30T23:44:00Z</dcterms:modified>
</cp:coreProperties>
</file>